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EC84C" w14:textId="096A0465" w:rsidR="00704AE1" w:rsidRDefault="00704AE1" w:rsidP="00704AE1">
      <w:pPr>
        <w:pStyle w:val="Heading1"/>
        <w:ind w:left="-90"/>
      </w:pPr>
      <w:proofErr w:type="spellStart"/>
      <w:r>
        <w:t>ABCRetailers</w:t>
      </w:r>
      <w:proofErr w:type="spellEnd"/>
      <w:r>
        <w:t xml:space="preserve"> Web Application - Views Code Snapshots  </w:t>
      </w:r>
    </w:p>
    <w:p w14:paraId="2D124AFA" w14:textId="77777777" w:rsidR="002245E2" w:rsidRDefault="002245E2"/>
    <w:p w14:paraId="49568711" w14:textId="481D3481" w:rsidR="00704AE1" w:rsidRDefault="00704AE1" w:rsidP="00587D41">
      <w:pPr>
        <w:pStyle w:val="Heading1"/>
      </w:pPr>
      <w:r>
        <w:t>Views</w:t>
      </w:r>
      <w:r w:rsidR="00587D41">
        <w:t xml:space="preserve"> - </w:t>
      </w:r>
      <w:r>
        <w:t xml:space="preserve">Order View </w:t>
      </w:r>
    </w:p>
    <w:p w14:paraId="178875D0" w14:textId="77777777" w:rsidR="00704AE1" w:rsidRDefault="00704AE1" w:rsidP="00BF5E66">
      <w:pPr>
        <w:pStyle w:val="Heading2"/>
        <w:rPr>
          <w:lang w:val="en-ZW"/>
        </w:rPr>
      </w:pPr>
      <w:proofErr w:type="spellStart"/>
      <w:r>
        <w:rPr>
          <w:lang w:val="en-ZW"/>
        </w:rPr>
        <w:t>Index</w:t>
      </w:r>
      <w:r w:rsidRPr="002D7971">
        <w:rPr>
          <w:lang w:val="en-ZW"/>
        </w:rPr>
        <w:t>.cshtml</w:t>
      </w:r>
      <w:proofErr w:type="spellEnd"/>
    </w:p>
    <w:p w14:paraId="401F1FB6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proofErr w:type="gram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</w:t>
      </w:r>
      <w:proofErr w:type="gram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Views/Order/</w:t>
      </w:r>
      <w:proofErr w:type="spell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Index.cshtml</w:t>
      </w:r>
      <w:proofErr w:type="spell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--&gt;</w:t>
      </w:r>
    </w:p>
    <w:p w14:paraId="05105CAB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model </w:t>
      </w:r>
      <w:proofErr w:type="spellStart"/>
      <w:proofErr w:type="gramStart"/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IEnumera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BCRetailers.Models.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Order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FBFAD8A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5771616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iew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Orders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33B3415B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7EDF00B8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4C2B89AE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-flex justify-content-between align-items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mb-4"&gt;</w:t>
      </w:r>
    </w:p>
    <w:p w14:paraId="3D4DB559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hopping-cart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Order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932E8B4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reat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primary"&gt;</w:t>
      </w:r>
    </w:p>
    <w:p w14:paraId="61162545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plus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Add Order</w:t>
      </w:r>
    </w:p>
    <w:p w14:paraId="29A0A6C7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32AEA8D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074D6E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4D660250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An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))</w:t>
      </w:r>
    </w:p>
    <w:p w14:paraId="5D73842A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{</w:t>
      </w:r>
    </w:p>
    <w:p w14:paraId="33A21594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able-responsive"&gt;</w:t>
      </w:r>
    </w:p>
    <w:p w14:paraId="6C228BD4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abl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able table-striped table-hover"&gt;</w:t>
      </w:r>
    </w:p>
    <w:p w14:paraId="045B45A5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ea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able-dark"&gt;</w:t>
      </w:r>
    </w:p>
    <w:p w14:paraId="3C8B87B5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FE2108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 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EA01854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se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ED224D5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EDBE2CE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 Dat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498FA77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BCD63FE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otal Pric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1821364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atu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62EB094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ction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8390206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E0F550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ead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D3CE35F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bod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3EBB5D0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va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order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OrderByDescend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(o =&gt;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.OrderDat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)</w:t>
      </w:r>
    </w:p>
    <w:p w14:paraId="24AAC19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{</w:t>
      </w:r>
    </w:p>
    <w:p w14:paraId="45D2375E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CA2E5BE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cod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OrderId.Substring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(0,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8)...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cod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05486A4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Username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5BDE22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ProductName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09A8C5A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OrderDate.ToString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"MMM dd,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yyyy</w:t>
      </w:r>
      <w:proofErr w:type="spellEnd"/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4071CCE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Quantity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FE8E8F1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TotalPrice.ToString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53D6B26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044658D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="badge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GetStatusBadgeClas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Status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1AF89669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Status</w:t>
      </w:r>
      <w:proofErr w:type="gramEnd"/>
    </w:p>
    <w:p w14:paraId="4DAEF8D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C8DEB09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B7E8D4F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100161F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group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o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group"&gt;</w:t>
      </w:r>
    </w:p>
    <w:p w14:paraId="3B5D780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etail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route-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RowKey</w:t>
      </w:r>
      <w:proofErr w:type="spellEnd"/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-sm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outline-info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it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etails"&gt;</w:t>
      </w:r>
    </w:p>
    <w:p w14:paraId="0BD1A8EA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ey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549D7BA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CE5AF51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d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route-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RowKey</w:t>
      </w:r>
      <w:proofErr w:type="spellEnd"/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-sm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outline-primary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it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dit"&gt;</w:t>
      </w:r>
    </w:p>
    <w:p w14:paraId="1283B1D6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edit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14A1883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29B3526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4752F1A8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proofErr w:type="gram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</w:t>
      </w:r>
      <w:proofErr w:type="gram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Status Update Dropdown --&gt;</w:t>
      </w:r>
    </w:p>
    <w:p w14:paraId="540DA7CD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Statu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!=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omplete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&amp;&amp;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Statu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!=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ancelle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</w:p>
    <w:p w14:paraId="2AEB4149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{</w:t>
      </w:r>
    </w:p>
    <w:p w14:paraId="1E3450E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group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o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group"&gt;</w:t>
      </w:r>
    </w:p>
    <w:p w14:paraId="580FACE4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utto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-sm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outline-warning dropdown-togg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ata-bs-togg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ropdow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it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Update Status"&gt;</w:t>
      </w:r>
    </w:p>
    <w:p w14:paraId="6C6888E8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ync-alt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159239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3B6521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u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ropdown-menu"&gt;</w:t>
      </w:r>
    </w:p>
    <w:p w14:paraId="1478CD40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Status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ubmitte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</w:p>
    <w:p w14:paraId="7966BD5B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{</w:t>
      </w:r>
    </w:p>
    <w:p w14:paraId="757B333B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2696349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ropdown-item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href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#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onclick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updateOrderStatu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orde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RowKe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', 'Processing')"&gt;</w:t>
      </w:r>
    </w:p>
    <w:p w14:paraId="70129CF1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cog text-info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Mark as Processing</w:t>
      </w:r>
    </w:p>
    <w:p w14:paraId="151BB6F3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346433E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98E9FDB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}</w:t>
      </w:r>
    </w:p>
    <w:p w14:paraId="0F97517B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.Status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Processing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</w:p>
    <w:p w14:paraId="3B1D82A6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{</w:t>
      </w:r>
    </w:p>
    <w:p w14:paraId="7629DF29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F632553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ropdown-item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href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#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onclick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updateOrderStatu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orde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RowKe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', 'Completed')"&gt;</w:t>
      </w:r>
    </w:p>
    <w:p w14:paraId="599BBDB0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check text-success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Mark as Completed</w:t>
      </w:r>
    </w:p>
    <w:p w14:paraId="46C8EF4A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590C85F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E6399D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}</w:t>
      </w:r>
    </w:p>
    <w:p w14:paraId="0E12735A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4E002C8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ropdown-item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href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#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onclick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updateOrderStatu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orde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RowKe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', 'Cancelled')"&gt;</w:t>
      </w:r>
    </w:p>
    <w:p w14:paraId="50D7B09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fa-times text-danger"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ancel Order</w:t>
      </w:r>
    </w:p>
    <w:p w14:paraId="7D9F378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022DEC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4C89DB5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u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F56EB7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4931ADB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}</w:t>
      </w:r>
    </w:p>
    <w:p w14:paraId="6A79FE00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51239EA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"button" 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btn-s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-outline-danger" onclick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"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onfirmDele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@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order.RowKe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@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order.OrderId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" tit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"Delete"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7449FC7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fa-trash"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EB239A1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659D95D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&lt;/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FF492A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&lt;/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4AA467D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&lt;/t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35F0A24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}</w:t>
      </w:r>
    </w:p>
    <w:p w14:paraId="2014F407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&lt;/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bod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EE26837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&lt;/tab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EC4DE3F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&lt;/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18EEFAD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738DA30D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</w:p>
    <w:p w14:paraId="1BB5167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{</w:t>
      </w:r>
    </w:p>
    <w:p w14:paraId="0D2ADC79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"alert alert-info"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058C541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info-circl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No orders found.</w:t>
      </w:r>
    </w:p>
    <w:p w14:paraId="28942A67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reat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-link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reate your first or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!</w:t>
      </w:r>
    </w:p>
    <w:p w14:paraId="572B7873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9B8B51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7E08CB2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265E0FF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proofErr w:type="gram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</w:t>
      </w:r>
      <w:proofErr w:type="gram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Delete Confirmation Modal --&gt;</w:t>
      </w:r>
    </w:p>
    <w:p w14:paraId="0975640B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 fad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deleteModal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abindex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-1"&gt;</w:t>
      </w:r>
    </w:p>
    <w:p w14:paraId="778B9F75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dialog"&gt;</w:t>
      </w:r>
    </w:p>
    <w:p w14:paraId="427144D0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content"&gt;</w:t>
      </w:r>
    </w:p>
    <w:p w14:paraId="0E69BC67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header"&gt;</w:t>
      </w:r>
    </w:p>
    <w:p w14:paraId="096D70E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5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title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onfirm Delet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5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691B55F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utto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clos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ata-bs-dismi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a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EE7DAB9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FBEC38B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body"&gt;</w:t>
      </w:r>
    </w:p>
    <w:p w14:paraId="5460B19E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Are you sure you want to delete order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orderId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?</w:t>
      </w:r>
    </w:p>
    <w:p w14:paraId="1C8AD9A3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5CBF086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footer"&gt;</w:t>
      </w:r>
    </w:p>
    <w:p w14:paraId="4BD701E5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utto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secondary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ata-bs-dismi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a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anc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2709765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deleteForm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etho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os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ty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isplay: inline;"&gt;</w:t>
      </w:r>
    </w:p>
    <w:p w14:paraId="046CB21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ubm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danger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elet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8F80EBD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F5A5D53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8BB0BE0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AC3583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31CB0B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EB3474B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EC31603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5D30551E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GetStatusBadgeClas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status) =&gt;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atus?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oLow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witch</w:t>
      </w:r>
    </w:p>
    <w:p w14:paraId="223E4C8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{</w:t>
      </w:r>
    </w:p>
    <w:p w14:paraId="4B0B58DF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ubmitte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primary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0D5D3DD4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processing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info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4D19A72F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omplete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ucces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6C2FA69D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ancelle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dang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7B17CE7E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_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econdary"</w:t>
      </w:r>
    </w:p>
    <w:p w14:paraId="5B59A28B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};</w:t>
      </w:r>
    </w:p>
    <w:p w14:paraId="18BDA88F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3EF8254E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0BBF36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section Scripts {</w:t>
      </w:r>
    </w:p>
    <w:p w14:paraId="5574CC78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CD4F793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unc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onfirmDele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RowKe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{</w:t>
      </w:r>
    </w:p>
    <w:p w14:paraId="112AB665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orderId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extConten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Id.sub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(0, 8) +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...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2EA3FB10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deleteForm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actio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/Order/Delete/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+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RowKe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63E35B65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bootstrap.Modal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deleteModal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show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24360F94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</w:t>
      </w:r>
    </w:p>
    <w:p w14:paraId="49006B18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01958C1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unc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pdateOrderStatu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RowKe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newStatu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{</w:t>
      </w:r>
    </w:p>
    <w:p w14:paraId="576EA034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onfirm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`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Are you sure you want to change the status to "$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newStatus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}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?`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) {</w:t>
      </w:r>
    </w:p>
    <w:p w14:paraId="4A04DEA8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fetch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/Order/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UpdateOrderStatus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 {</w:t>
      </w:r>
    </w:p>
    <w:p w14:paraId="37DE9EDC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method: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POST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728130DD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headers: {</w:t>
      </w:r>
    </w:p>
    <w:p w14:paraId="613C9168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Content-Type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: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application/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json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</w:p>
    <w:p w14:paraId="6BA33E30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},</w:t>
      </w:r>
    </w:p>
    <w:p w14:paraId="7095977E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body: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JSON.stringif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{</w:t>
      </w:r>
    </w:p>
    <w:p w14:paraId="35E1B7E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id: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RowKe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2F581D5D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newStatu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: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newStatus</w:t>
      </w:r>
      <w:proofErr w:type="spellEnd"/>
    </w:p>
    <w:p w14:paraId="626B3E77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})</w:t>
      </w:r>
    </w:p>
    <w:p w14:paraId="47485896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})</w:t>
      </w:r>
    </w:p>
    <w:p w14:paraId="3D7B47E9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the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(response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response.json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))</w:t>
      </w:r>
    </w:p>
    <w:p w14:paraId="3D82922E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the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(data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{</w:t>
      </w:r>
    </w:p>
    <w:p w14:paraId="552ED510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ata.success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{</w:t>
      </w:r>
    </w:p>
    <w:p w14:paraId="00B0A54D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lert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Status updated successfully!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13C23053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location.reloa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1BC4A038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}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{</w:t>
      </w:r>
    </w:p>
    <w:p w14:paraId="61434EEF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lert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Error: 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+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ata.messag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6E380D10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}</w:t>
      </w:r>
    </w:p>
    <w:p w14:paraId="775A0610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})</w:t>
      </w:r>
    </w:p>
    <w:p w14:paraId="53A77957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catch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(error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{</w:t>
      </w:r>
    </w:p>
    <w:p w14:paraId="5AE6DD3D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lert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An error occurred while updating the status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65C256CF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});</w:t>
      </w:r>
    </w:p>
    <w:p w14:paraId="6B89216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</w:t>
      </w:r>
    </w:p>
    <w:p w14:paraId="06D292CF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</w:t>
      </w:r>
    </w:p>
    <w:p w14:paraId="5756B962" w14:textId="77777777" w:rsidR="00247FD5" w:rsidRDefault="00247FD5" w:rsidP="00247FD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C2780BD" w14:textId="3512C88F" w:rsidR="00212385" w:rsidRDefault="00247FD5" w:rsidP="00247FD5">
      <w:pPr>
        <w:rPr>
          <w:lang w:val="en-ZW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589D1A16" w14:textId="77777777" w:rsidR="00212385" w:rsidRDefault="00212385" w:rsidP="00212385">
      <w:pPr>
        <w:rPr>
          <w:lang w:val="en-ZW"/>
        </w:rPr>
      </w:pPr>
    </w:p>
    <w:p w14:paraId="608B03E7" w14:textId="77777777" w:rsidR="00247FD5" w:rsidRDefault="00247FD5" w:rsidP="00212385">
      <w:pPr>
        <w:rPr>
          <w:lang w:val="en-ZW"/>
        </w:rPr>
      </w:pPr>
    </w:p>
    <w:p w14:paraId="34D2BE9A" w14:textId="77777777" w:rsidR="00247FD5" w:rsidRPr="00212385" w:rsidRDefault="00247FD5" w:rsidP="00212385">
      <w:pPr>
        <w:rPr>
          <w:lang w:val="en-ZW"/>
        </w:rPr>
      </w:pPr>
    </w:p>
    <w:p w14:paraId="691C6FD9" w14:textId="77777777" w:rsidR="00704AE1" w:rsidRDefault="00704AE1" w:rsidP="00BF5E66">
      <w:pPr>
        <w:pStyle w:val="Heading2"/>
        <w:rPr>
          <w:lang w:val="en-ZW"/>
        </w:rPr>
      </w:pPr>
      <w:proofErr w:type="spellStart"/>
      <w:r>
        <w:rPr>
          <w:lang w:val="en-ZW"/>
        </w:rPr>
        <w:t>Create.cshtml</w:t>
      </w:r>
      <w:proofErr w:type="spellEnd"/>
      <w:r>
        <w:rPr>
          <w:lang w:val="en-ZW"/>
        </w:rPr>
        <w:t xml:space="preserve"> </w:t>
      </w:r>
    </w:p>
    <w:p w14:paraId="2B0CA02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proofErr w:type="gram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</w:t>
      </w:r>
      <w:proofErr w:type="gram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Views/Order/</w:t>
      </w:r>
      <w:proofErr w:type="spell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Create.cshtml</w:t>
      </w:r>
      <w:proofErr w:type="spell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--&gt;</w:t>
      </w:r>
    </w:p>
    <w:p w14:paraId="1E699EB7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model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BCRetailers.Models.ViewModels.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OrderCreateViewModel</w:t>
      </w:r>
      <w:proofErr w:type="spellEnd"/>
      <w:proofErr w:type="gramEnd"/>
    </w:p>
    <w:p w14:paraId="54FA871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2A1CF7B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iew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reate Order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3458CF9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4E20F46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14DDD4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hopping-cart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Add Or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32DD06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FA16F7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3F3EE75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8"&gt;</w:t>
      </w:r>
    </w:p>
    <w:p w14:paraId="6B3E497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reat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etho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ost"&gt;</w:t>
      </w:r>
    </w:p>
    <w:p w14:paraId="4F95A8B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summar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Onl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B76FED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F1BC0C5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46BF1BA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Id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 Custom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C94F0E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elec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Id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selec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ustomerSelect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68EB4EF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valu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-- Select Customer --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6426E7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va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ustomer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Customer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</w:p>
    <w:p w14:paraId="5D95BA27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{</w:t>
      </w:r>
    </w:p>
    <w:p w14:paraId="541356F7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valu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.RowKey</w:t>
      </w:r>
      <w:proofErr w:type="spellEnd"/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.Nam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.Surnam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.Usernam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4FC11A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}</w:t>
      </w:r>
    </w:p>
    <w:p w14:paraId="553F12C8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elec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FC062F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Id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2A07AB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18F823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9823385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32FF451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Id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 Produc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60B548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elec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Id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selec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productSelect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7BB6CDE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valu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-- Select Product --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F070C3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va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product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Product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</w:p>
    <w:p w14:paraId="3C6C4B0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{</w:t>
      </w:r>
    </w:p>
    <w:p w14:paraId="21885751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valu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.RowKey</w:t>
      </w:r>
      <w:proofErr w:type="spellEnd"/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ata-pric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.Price</w:t>
      </w:r>
      <w:proofErr w:type="spellEnd"/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ata-stock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.StockAvailable</w:t>
      </w:r>
      <w:proofErr w:type="spellEnd"/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068A823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.ProductNam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- 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.Price.ToString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(Stock: 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.StockAvailabl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</w:p>
    <w:p w14:paraId="0AB3206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4EEB26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}</w:t>
      </w:r>
    </w:p>
    <w:p w14:paraId="243F3951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elec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886A3B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Id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0440577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C92797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A4B0F97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2CA1FEA1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5DB23A2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196EF2C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Dat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 Dat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06527C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Dat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at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53B46C9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Dat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BB7A305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EF5C471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57E03C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1E63FC9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7CDE7DD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E8E1EB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umb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i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1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quantityInput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2D3CE6C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46E8F8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tockWarnin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text text-warning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ty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isplay: none;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085E897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C38D6E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B9A157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13762F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4DD19B7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213055D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565A53E7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6251983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nit Pric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F4A356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unitPriceDispla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eadon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placehol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elect produc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0CEF70B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8C3A3E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47387B8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3F2A7D87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5C1E7C28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otal Pric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88DFBC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totalPriceDispla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eadon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placehol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$0.0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19FFB9D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2890C5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EABA8B8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A747462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0A1C6C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39532E1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atu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atu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71BD683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elec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atu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selec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isable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201353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valu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ubmitte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electe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bmitted (Default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36409E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elec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FDBB05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atu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A09BF6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text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atus will be set to "Submitted" when order is create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30056D8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F104515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E36FB5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"&gt;</w:t>
      </w:r>
    </w:p>
    <w:p w14:paraId="1E5501B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ubm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primary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ubmit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3E306DE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av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reate Order</w:t>
      </w:r>
    </w:p>
    <w:p w14:paraId="62F5F4C3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0BBCA9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secondary"&gt;</w:t>
      </w:r>
    </w:p>
    <w:p w14:paraId="0F58A07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times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ancel</w:t>
      </w:r>
    </w:p>
    <w:p w14:paraId="56117868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74512E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FF43CE8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7D16147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68DC832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4845F31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4"&gt;</w:t>
      </w:r>
    </w:p>
    <w:p w14:paraId="3E8C8E48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"&gt;</w:t>
      </w:r>
    </w:p>
    <w:p w14:paraId="313B2577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header"&gt;</w:t>
      </w:r>
    </w:p>
    <w:p w14:paraId="451920B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title mb-0"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info-circl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Order Summar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00A030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B23BE0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body"&gt;</w:t>
      </w:r>
    </w:p>
    <w:p w14:paraId="353DBDE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orderSummar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1CAC0D75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 customer and product to see order summar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F8D0B9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1032BC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1B41FE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639B9B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F975E0D" w14:textId="77777777" w:rsidR="00E55A84" w:rsidRDefault="00E55A84" w:rsidP="00E55A84">
      <w:pPr>
        <w:rPr>
          <w:rFonts w:ascii="Cascadia Mono" w:hAnsi="Cascadia Mono" w:cs="Cascadia Mono"/>
          <w:color w:val="0000FF"/>
          <w:sz w:val="19"/>
          <w:szCs w:val="19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D00031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section Scripts {</w:t>
      </w:r>
    </w:p>
    <w:p w14:paraId="34849368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@{</w:t>
      </w:r>
    </w:p>
    <w:p w14:paraId="5D17B9D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awai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Html.RenderPartialAsyn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_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ValidationScriptsPartial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72419518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}</w:t>
      </w:r>
    </w:p>
    <w:p w14:paraId="59019CB3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DE556E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le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Pric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0;</w:t>
      </w:r>
      <w:proofErr w:type="gramEnd"/>
    </w:p>
    <w:p w14:paraId="524451A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le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vailableSto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0;</w:t>
      </w:r>
      <w:proofErr w:type="gramEnd"/>
    </w:p>
    <w:p w14:paraId="21FE780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le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edProduct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3A4F42A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DBD4E5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productSelect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addEventListener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change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,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unc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{</w:t>
      </w:r>
    </w:p>
    <w:p w14:paraId="327376F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edOp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options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proofErr w:type="spellStart"/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selected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];</w:t>
      </w:r>
      <w:proofErr w:type="gramEnd"/>
    </w:p>
    <w:p w14:paraId="12A791E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edOption.val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{</w:t>
      </w:r>
    </w:p>
    <w:p w14:paraId="4195699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Pric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arseFloa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edOption.dataset.pric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1C01A14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vailableSto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arse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edOption.dataset.sto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0595C4B8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edProduct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edOption.text.spli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' -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0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];</w:t>
      </w:r>
      <w:proofErr w:type="gramEnd"/>
    </w:p>
    <w:p w14:paraId="5DA86DB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1868331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unitPriceDispla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.value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$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Price.toFix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2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4063A3A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quantityInput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.max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vailableSto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49890D23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9C9D3A7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Quantit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arse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quantityInput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.value) ||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0;</w:t>
      </w:r>
      <w:proofErr w:type="gramEnd"/>
    </w:p>
    <w:p w14:paraId="3EC982A3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Quantit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&gt; 0) {</w:t>
      </w:r>
    </w:p>
    <w:p w14:paraId="53A5804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pdateTotalPric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);</w:t>
      </w:r>
      <w:proofErr w:type="gramEnd"/>
    </w:p>
    <w:p w14:paraId="0F38090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}</w:t>
      </w:r>
    </w:p>
    <w:p w14:paraId="73C013F5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ACA8ED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pdateOrderSummar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);</w:t>
      </w:r>
      <w:proofErr w:type="gramEnd"/>
    </w:p>
    <w:p w14:paraId="37D6E397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alidateQuantit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);</w:t>
      </w:r>
      <w:proofErr w:type="gramEnd"/>
    </w:p>
    <w:p w14:paraId="49E5D9A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{</w:t>
      </w:r>
    </w:p>
    <w:p w14:paraId="11DB54D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Pric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0;</w:t>
      </w:r>
      <w:proofErr w:type="gramEnd"/>
    </w:p>
    <w:p w14:paraId="2652F4B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vailableSto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0;</w:t>
      </w:r>
      <w:proofErr w:type="gramEnd"/>
    </w:p>
    <w:p w14:paraId="578372F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edProduct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68DF3191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unitPriceDispla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.value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557D89D3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totalPriceDispla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.value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4C1D510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pdateOrderSummar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);</w:t>
      </w:r>
      <w:proofErr w:type="gramEnd"/>
    </w:p>
    <w:p w14:paraId="1BBB1AB2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</w:t>
      </w:r>
    </w:p>
    <w:p w14:paraId="73FBD04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);</w:t>
      </w:r>
    </w:p>
    <w:p w14:paraId="1E71A3F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8ACC7F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quantityInput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addEventListener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input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,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unc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{</w:t>
      </w:r>
    </w:p>
    <w:p w14:paraId="677F811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alidateQuantit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);</w:t>
      </w:r>
      <w:proofErr w:type="gramEnd"/>
    </w:p>
    <w:p w14:paraId="2188BBC2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pdateTotalPric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);</w:t>
      </w:r>
      <w:proofErr w:type="gramEnd"/>
    </w:p>
    <w:p w14:paraId="1597B7E1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pdateOrderSummar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);</w:t>
      </w:r>
      <w:proofErr w:type="gramEnd"/>
    </w:p>
    <w:p w14:paraId="7875E14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);</w:t>
      </w:r>
    </w:p>
    <w:p w14:paraId="5D4FE63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D3E9C4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customerSelect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addEventListener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change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pdateOrderSummary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45FE054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D1DDC3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unc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alidateQuantit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{</w:t>
      </w:r>
    </w:p>
    <w:p w14:paraId="3D973A1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quantity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arse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quantityInput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.value) ||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0;</w:t>
      </w:r>
      <w:proofErr w:type="gramEnd"/>
    </w:p>
    <w:p w14:paraId="6D9CA96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Warn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stockWarning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2E1C73F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bmitBt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submitBtn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149AB683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E586DE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quantity &g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vailableSto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&amp;&amp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vailableSto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&gt; 0) {</w:t>
      </w:r>
    </w:p>
    <w:p w14:paraId="717CCDC5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Warning.textConte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`</w:t>
      </w:r>
      <w:r>
        <w:rPr>
          <w:rFonts w:ascii="Segoe UI Emoji" w:hAnsi="Segoe UI Emoji" w:cs="Segoe UI Emoji"/>
          <w:color w:val="A31515"/>
          <w:sz w:val="19"/>
          <w:szCs w:val="19"/>
          <w:highlight w:val="white"/>
          <w:lang w:val="en-ZW"/>
          <w14:ligatures w14:val="standardContextual"/>
        </w:rPr>
        <w:t>⚠️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Warning: Only $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vailableStock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} items in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stock!`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5BEEE7C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Warning.style.display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block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773E24F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Warning.class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form-text text-danger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261C0A1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bmitBtn.disabl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1CBCEF5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quantity &gt; 0 &amp;&amp; quantity &lt;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vailableSto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{</w:t>
      </w:r>
    </w:p>
    <w:p w14:paraId="173709F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Warning.textConte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`</w:t>
      </w:r>
      <w:r>
        <w:rPr>
          <w:rFonts w:ascii="Segoe UI Emoji" w:hAnsi="Segoe UI Emoji" w:cs="Segoe UI Emoji"/>
          <w:color w:val="A31515"/>
          <w:sz w:val="19"/>
          <w:szCs w:val="19"/>
          <w:highlight w:val="white"/>
          <w:lang w:val="en-ZW"/>
          <w14:ligatures w14:val="standardContextual"/>
        </w:rPr>
        <w:t>✅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${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} items available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`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358714E3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Warning.style.display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block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1A392A7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Warning.class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form-text text-success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1E1F2DE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bmitBtn.disabl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2D312833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{</w:t>
      </w:r>
    </w:p>
    <w:p w14:paraId="51DFFD3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Warning.style.display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none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1902659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bmitBtn.disabl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0C007C05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</w:t>
      </w:r>
    </w:p>
    <w:p w14:paraId="09A292B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</w:t>
      </w:r>
    </w:p>
    <w:p w14:paraId="3CE2B06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F96FF71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unc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pdateTotalPric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{</w:t>
      </w:r>
    </w:p>
    <w:p w14:paraId="3ED27495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quantity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arse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quantityInput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.value) ||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0;</w:t>
      </w:r>
      <w:proofErr w:type="gramEnd"/>
    </w:p>
    <w:p w14:paraId="2ACF4C8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DB6923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Pric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&gt; 0 &amp;&amp; quantity &gt; 0) {</w:t>
      </w:r>
    </w:p>
    <w:p w14:paraId="1013CE9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total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Pric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*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;</w:t>
      </w:r>
      <w:proofErr w:type="gramEnd"/>
    </w:p>
    <w:p w14:paraId="62E8B6A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totalPriceDispla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.value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$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+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otal.toFixe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2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14B3983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totalPriceDispla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yl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fontWeigh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bold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48E3E36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totalPriceDispla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yl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col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#28a745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6998BE3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{</w:t>
      </w:r>
    </w:p>
    <w:p w14:paraId="23C51F5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totalPriceDispla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.value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$0.00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5C510A2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totalPriceDispla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yl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fontWeigh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normal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2BFF4C11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totalPriceDispla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yl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col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#6c757d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7C15F01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</w:t>
      </w:r>
    </w:p>
    <w:p w14:paraId="70A92408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</w:t>
      </w:r>
    </w:p>
    <w:p w14:paraId="23D83A3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93E652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unc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pdateOrderSummar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{</w:t>
      </w:r>
    </w:p>
    <w:p w14:paraId="29BBC88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Selec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customerSelect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2409062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Selec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productSelect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093E3D4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quantity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arse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quantityInput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.value) ||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0;</w:t>
      </w:r>
      <w:proofErr w:type="gramEnd"/>
    </w:p>
    <w:p w14:paraId="33C23D6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mmaryDiv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orderSummar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3DB9E252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F2C381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Select.val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&amp;&amp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Select.val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&amp;&amp; quantity &gt; 0) {</w:t>
      </w:r>
    </w:p>
    <w:p w14:paraId="7E7064B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Tex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Select.optio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Select.selected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]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ext;</w:t>
      </w:r>
      <w:proofErr w:type="gramEnd"/>
    </w:p>
    <w:p w14:paraId="38D5316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total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Pric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*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;</w:t>
      </w:r>
      <w:proofErr w:type="gramEnd"/>
    </w:p>
    <w:p w14:paraId="65D408D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26304B5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mmaryDiv.innerHTM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`</w:t>
      </w:r>
    </w:p>
    <w:p w14:paraId="7BB851D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&lt;div class="alert alert-info"&gt;</w:t>
      </w:r>
    </w:p>
    <w:p w14:paraId="6929A1B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h6&gt;&lt;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class="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fa-shopping-cart"&gt;&lt;/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&gt; Order Preview&lt;/h6&gt;</w:t>
      </w:r>
    </w:p>
    <w:p w14:paraId="7D2EC5A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p&gt;&lt;strong&gt;Customer:&lt;/strong&gt;&lt;br/&gt;&lt;small&gt;${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Text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}&lt;/small&gt;&lt;/p&gt;</w:t>
      </w:r>
    </w:p>
    <w:p w14:paraId="0662348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p&gt;&lt;strong&gt;Product:&lt;/strong&gt;&lt;br/&gt;&lt;small&gt;${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edProductName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}&lt;/small&gt;&lt;/p&gt;</w:t>
      </w:r>
    </w:p>
    <w:p w14:paraId="0086A96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        &lt;hr&gt;</w:t>
      </w:r>
    </w:p>
    <w:p w14:paraId="491E1715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div class="row"&gt;</w:t>
      </w:r>
    </w:p>
    <w:p w14:paraId="226856B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    &lt;div class="col-6"&gt;&lt;strong&gt;Quantity:&lt;/strong&gt;&lt;/div&gt;</w:t>
      </w:r>
    </w:p>
    <w:p w14:paraId="17D3D133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    &lt;div class="col-6 text-end"&gt;${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}&lt;/div&gt;</w:t>
      </w:r>
    </w:p>
    <w:p w14:paraId="340D4AC6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/div&gt;</w:t>
      </w:r>
    </w:p>
    <w:p w14:paraId="7CFA5F13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div class="row"&gt;</w:t>
      </w:r>
    </w:p>
    <w:p w14:paraId="2C1E513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    &lt;div class="col-6"&gt;&lt;strong&gt;Unit Price:&lt;/strong&gt;&lt;/div&gt;</w:t>
      </w:r>
    </w:p>
    <w:p w14:paraId="221F7C62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    &lt;div class="col-6 text-end"&gt;$$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Price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.toFixed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(2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)}&lt;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/div&gt;</w:t>
      </w:r>
    </w:p>
    <w:p w14:paraId="2CF392A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/div&gt;</w:t>
      </w:r>
    </w:p>
    <w:p w14:paraId="174E8683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hr&gt;</w:t>
      </w:r>
    </w:p>
    <w:p w14:paraId="3A8B01A5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div class="row"&gt;</w:t>
      </w:r>
    </w:p>
    <w:p w14:paraId="01CAD74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    &lt;div class="col-6"&gt;&lt;strong&gt;Total:&lt;/strong&gt;&lt;/div&gt;</w:t>
      </w:r>
    </w:p>
    <w:p w14:paraId="5DB2A64C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    &lt;div class="col-6 text-end"&gt;&lt;span class="text-success h5"&gt;$${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otal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.toFixed</w:t>
      </w:r>
      <w:proofErr w:type="spellEnd"/>
      <w:proofErr w:type="gram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(2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)}&lt;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/span&gt;&lt;/div&gt;</w:t>
      </w:r>
    </w:p>
    <w:p w14:paraId="29A29F15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/div&gt;</w:t>
      </w:r>
    </w:p>
    <w:p w14:paraId="5EBDC191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&lt;/div&gt;</w:t>
      </w:r>
    </w:p>
    <w:p w14:paraId="30B7C8D2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`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159FDE68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Select.val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&amp;&amp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Select.val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{</w:t>
      </w:r>
    </w:p>
    <w:p w14:paraId="31240583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mmaryDiv.innerHTM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`</w:t>
      </w:r>
    </w:p>
    <w:p w14:paraId="4DF4423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&lt;div class="alert alert-warning"&gt;</w:t>
      </w:r>
    </w:p>
    <w:p w14:paraId="2E9DFB39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h6&gt;&lt;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class="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fa-exclamation-triangle"&gt;&lt;/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&gt; Almost Ready&lt;/h6&gt;</w:t>
      </w:r>
    </w:p>
    <w:p w14:paraId="7DBB841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p&gt;Selected product: &lt;strong&gt;$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edProductName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}&lt;/strong&gt;&lt;/p&gt;</w:t>
      </w:r>
    </w:p>
    <w:p w14:paraId="1DC80E2D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p&gt;Unit price: &lt;strong&gt;$$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Price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.toFixed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(2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)}&lt;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/strong&gt;&lt;/p&gt;</w:t>
      </w:r>
    </w:p>
    <w:p w14:paraId="1ED48C52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p class="mb-0"&gt;&lt;small&gt;Enter quantity to complete order&lt;/small&gt;&lt;/p&gt;</w:t>
      </w:r>
    </w:p>
    <w:p w14:paraId="5B17F390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&lt;/div&gt;</w:t>
      </w:r>
    </w:p>
    <w:p w14:paraId="40E7C9F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`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173C86E4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{</w:t>
      </w:r>
    </w:p>
    <w:p w14:paraId="080F911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mmaryDiv.innerHTM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`</w:t>
      </w:r>
    </w:p>
    <w:p w14:paraId="583E55B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&lt;div class="alert alert-secondary"&gt;</w:t>
      </w:r>
    </w:p>
    <w:p w14:paraId="6A6BC51E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h6&gt;&lt;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class="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fa-clipboard-list"&gt;&lt;/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&gt; Order Summary&lt;/h6&gt;</w:t>
      </w:r>
    </w:p>
    <w:p w14:paraId="4375F61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    &lt;p class="text-muted mb-0"&gt;Select customer and product to see order preview&lt;/p&gt;</w:t>
      </w:r>
    </w:p>
    <w:p w14:paraId="1F6F13F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    &lt;/div&gt;</w:t>
      </w:r>
    </w:p>
    <w:p w14:paraId="035EDB3B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               `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690D25B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</w:t>
      </w:r>
    </w:p>
    <w:p w14:paraId="386DFCE2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</w:t>
      </w:r>
    </w:p>
    <w:p w14:paraId="6E8B448A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FD1452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addEventListener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DOMContentLoaded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,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unc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{</w:t>
      </w:r>
    </w:p>
    <w:p w14:paraId="4A58215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pdateOrderSummar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);</w:t>
      </w:r>
      <w:proofErr w:type="gramEnd"/>
    </w:p>
    <w:p w14:paraId="320518B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);</w:t>
      </w:r>
    </w:p>
    <w:p w14:paraId="08932C0F" w14:textId="77777777" w:rsidR="00E55A84" w:rsidRDefault="00E55A84" w:rsidP="00E55A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10DF8AB" w14:textId="77777777" w:rsidR="00E55A84" w:rsidRDefault="00E55A84" w:rsidP="00E55A84"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208E90AF" w14:textId="77777777" w:rsidR="00A913BB" w:rsidRDefault="00A913BB" w:rsidP="00212385">
      <w:pPr>
        <w:rPr>
          <w:lang w:val="en-ZW"/>
        </w:rPr>
      </w:pPr>
    </w:p>
    <w:p w14:paraId="44F073D8" w14:textId="77777777" w:rsidR="00E55A84" w:rsidRDefault="00E55A84" w:rsidP="00212385">
      <w:pPr>
        <w:rPr>
          <w:lang w:val="en-ZW"/>
        </w:rPr>
      </w:pPr>
    </w:p>
    <w:p w14:paraId="04293927" w14:textId="77777777" w:rsidR="00A913BB" w:rsidRPr="00212385" w:rsidRDefault="00A913BB" w:rsidP="00212385">
      <w:pPr>
        <w:rPr>
          <w:lang w:val="en-ZW"/>
        </w:rPr>
      </w:pPr>
    </w:p>
    <w:p w14:paraId="02FBB605" w14:textId="77777777" w:rsidR="00704AE1" w:rsidRDefault="00704AE1" w:rsidP="00BF5E66">
      <w:pPr>
        <w:pStyle w:val="Heading2"/>
        <w:rPr>
          <w:lang w:val="en-ZW"/>
        </w:rPr>
      </w:pPr>
      <w:proofErr w:type="spellStart"/>
      <w:r>
        <w:rPr>
          <w:lang w:val="en-ZW"/>
        </w:rPr>
        <w:t>Edit.cshtml</w:t>
      </w:r>
      <w:proofErr w:type="spellEnd"/>
    </w:p>
    <w:p w14:paraId="15144692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proofErr w:type="gram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</w:t>
      </w:r>
      <w:proofErr w:type="gram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Views/Order/</w:t>
      </w:r>
      <w:proofErr w:type="spell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Edit.cshtml</w:t>
      </w:r>
      <w:proofErr w:type="spell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--&gt;</w:t>
      </w:r>
    </w:p>
    <w:p w14:paraId="45E4013E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model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BCRetailers.Models.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Order</w:t>
      </w:r>
      <w:proofErr w:type="spellEnd"/>
      <w:proofErr w:type="gramEnd"/>
    </w:p>
    <w:p w14:paraId="571075D3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2D84F260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iew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Edit Order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605314BB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6E4F2B30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E38C7CC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edit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Edit Or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355C497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C63827C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7091C0A3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8"&gt;</w:t>
      </w:r>
    </w:p>
    <w:p w14:paraId="22981524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d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etho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ost"&gt;</w:t>
      </w:r>
    </w:p>
    <w:p w14:paraId="3F6FDD85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RowKe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4192102E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artitionKe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1B839EE3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ETa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23732CB4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imestam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1486BEC0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Id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1050788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Id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7A2DD140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nitPric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4AC17325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otalPric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7A6B25A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B91A335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summar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Onl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D2F132E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1FF86FB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32EA18A9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59C0DE30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5718CCA0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D6EF342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valu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Usernam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eadon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547722B6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97B8425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2896C17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3D047085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6E5D60B3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F53B0A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valu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ProductNam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eadon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18ADF495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48CA4C9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29A96C1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F961485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B9E2B2E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3DEB4DAA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070F5751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729568C2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Dat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8E0CC5E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Dat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at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130D0F96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Dat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71BB45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CE39A44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2A22959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621924E7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79A9AF7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DBE8575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umb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i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1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eadon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1112D01E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text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 cannot be changed after order crea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9C6D70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C350AD9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9EE3413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2507F83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4538B0C9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2AE2F3F3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5FB57E74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50C1056D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nit Pric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7FA05E9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valu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UnitPrice.ToString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eadon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6DC170EB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115C6D5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B799CBE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737EE3C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65F684A4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otal Pric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D4B7EF0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valu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TotalPrice.ToString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eadon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1451A497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B2401C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F662A94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D7C5B71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46CCB233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35DD388D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atu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2CF53E4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elec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atu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select"&gt;</w:t>
      </w:r>
    </w:p>
    <w:p w14:paraId="66D1FD0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valu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ending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endi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0E6213D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valu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rocessing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cessi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795E426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valu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mplete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omplete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C5E481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valu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ncelle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ancelle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o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8017739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elec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B4794C3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atu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422A227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FB39D8A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8AF9C23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"&gt;</w:t>
      </w:r>
    </w:p>
    <w:p w14:paraId="4405BEDC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ubm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primary"&gt;</w:t>
      </w:r>
    </w:p>
    <w:p w14:paraId="2B77D717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av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Update Order</w:t>
      </w:r>
    </w:p>
    <w:p w14:paraId="2F8346AD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A3B32F6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etail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route-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RowKe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info"&gt;</w:t>
      </w:r>
    </w:p>
    <w:p w14:paraId="2C1EF896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ey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View Details</w:t>
      </w:r>
    </w:p>
    <w:p w14:paraId="3B335794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BB38E60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secondary"&gt;</w:t>
      </w:r>
    </w:p>
    <w:p w14:paraId="7269C8E5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times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ancel</w:t>
      </w:r>
    </w:p>
    <w:p w14:paraId="5F4CF918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6FCE9F5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FA8267B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0D92BA8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66C7FE2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B72CF41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4"&gt;</w:t>
      </w:r>
    </w:p>
    <w:p w14:paraId="6E85C0E5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"&gt;</w:t>
      </w:r>
    </w:p>
    <w:p w14:paraId="1C46164E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header"&gt;</w:t>
      </w:r>
    </w:p>
    <w:p w14:paraId="47D26901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title mb-0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 Summar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E132DD1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0D19EB0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body"&gt;</w:t>
      </w:r>
    </w:p>
    <w:p w14:paraId="34C1B834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6C47CE2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 ID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3AF7A359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Order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9425E7B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22F63A9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F0F0F1B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FC347F0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reated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41ABA6D1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Timestamp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?.ToString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MMM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dd,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yyy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HH:mm</w:t>
      </w:r>
      <w:proofErr w:type="spellEnd"/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12B7797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B97C9A1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91EDD02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011866C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 Status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2B5E97E8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="badge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GetStatusBadgeClas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Statu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Statu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6F65B5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41C3F47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AB4529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2D270B6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E3AAC84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BF918D9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E3B0EF4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functions {</w:t>
      </w:r>
    </w:p>
    <w:p w14:paraId="7AB98379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GetStatusBadgeClas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status)</w:t>
      </w:r>
    </w:p>
    <w:p w14:paraId="39F5BB2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{</w:t>
      </w:r>
    </w:p>
    <w:p w14:paraId="231AC83A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atus?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oLow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witch</w:t>
      </w:r>
    </w:p>
    <w:p w14:paraId="55801DDA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{</w:t>
      </w:r>
    </w:p>
    <w:p w14:paraId="2F062AA9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ubmitte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primary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1A9F4F8B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processing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info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6CBB392C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omplete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ucces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658D373B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ancelle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dang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758CC226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_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econdary"</w:t>
      </w:r>
    </w:p>
    <w:p w14:paraId="34012557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;</w:t>
      </w:r>
    </w:p>
    <w:p w14:paraId="2B02460F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}</w:t>
      </w:r>
    </w:p>
    <w:p w14:paraId="114683EB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593F9960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7EBCAE4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section Scripts {</w:t>
      </w:r>
    </w:p>
    <w:p w14:paraId="2BD396EC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@{</w:t>
      </w:r>
    </w:p>
    <w:p w14:paraId="6F51AC94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awai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Html.RenderPartialAsyn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_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ValidationScriptsPartial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  <w:proofErr w:type="gramEnd"/>
    </w:p>
    <w:p w14:paraId="2B56A998" w14:textId="77777777" w:rsidR="00F00E7E" w:rsidRDefault="00F00E7E" w:rsidP="00F00E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}</w:t>
      </w:r>
    </w:p>
    <w:p w14:paraId="70BCBCC3" w14:textId="36B50190" w:rsidR="00212385" w:rsidRDefault="00F00E7E" w:rsidP="00F00E7E">
      <w:pPr>
        <w:rPr>
          <w:rFonts w:ascii="Cascadia Mono" w:hAnsi="Cascadia Mono" w:cs="Cascadia Mono"/>
          <w:color w:val="000000"/>
          <w:sz w:val="19"/>
          <w:szCs w:val="19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615E9218" w14:textId="77777777" w:rsidR="00973673" w:rsidRDefault="00973673" w:rsidP="00F00E7E">
      <w:pPr>
        <w:rPr>
          <w:rFonts w:ascii="Cascadia Mono" w:hAnsi="Cascadia Mono" w:cs="Cascadia Mono"/>
          <w:color w:val="000000"/>
          <w:sz w:val="19"/>
          <w:szCs w:val="19"/>
          <w:lang w:val="en-ZW"/>
          <w14:ligatures w14:val="standardContextual"/>
        </w:rPr>
      </w:pPr>
    </w:p>
    <w:p w14:paraId="15098081" w14:textId="77777777" w:rsidR="00973673" w:rsidRDefault="00973673" w:rsidP="00F00E7E">
      <w:pPr>
        <w:rPr>
          <w:rFonts w:ascii="Cascadia Mono" w:hAnsi="Cascadia Mono" w:cs="Cascadia Mono"/>
          <w:color w:val="000000"/>
          <w:sz w:val="19"/>
          <w:szCs w:val="19"/>
          <w:lang w:val="en-ZW"/>
          <w14:ligatures w14:val="standardContextual"/>
        </w:rPr>
      </w:pPr>
    </w:p>
    <w:p w14:paraId="3D7253D5" w14:textId="77777777" w:rsidR="00973673" w:rsidRDefault="00973673" w:rsidP="00F00E7E">
      <w:pPr>
        <w:rPr>
          <w:lang w:val="en-ZW"/>
        </w:rPr>
      </w:pPr>
    </w:p>
    <w:p w14:paraId="0D829DA9" w14:textId="77777777" w:rsidR="00704AE1" w:rsidRDefault="00704AE1" w:rsidP="00BF5E66">
      <w:pPr>
        <w:pStyle w:val="Heading2"/>
        <w:rPr>
          <w:lang w:val="en-ZW"/>
        </w:rPr>
      </w:pPr>
      <w:proofErr w:type="spellStart"/>
      <w:r>
        <w:rPr>
          <w:lang w:val="en-ZW"/>
        </w:rPr>
        <w:t>Details.cshtml</w:t>
      </w:r>
      <w:proofErr w:type="spellEnd"/>
    </w:p>
    <w:p w14:paraId="17584F27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proofErr w:type="gram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</w:t>
      </w:r>
      <w:proofErr w:type="gram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Views/Order/</w:t>
      </w:r>
      <w:proofErr w:type="spell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Details.cshtml</w:t>
      </w:r>
      <w:proofErr w:type="spell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--&gt;</w:t>
      </w:r>
    </w:p>
    <w:p w14:paraId="31E1452A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model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BCRetailers.Models.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Order</w:t>
      </w:r>
      <w:proofErr w:type="spellEnd"/>
      <w:proofErr w:type="gramEnd"/>
    </w:p>
    <w:p w14:paraId="2A27265D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3AF789EA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iew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Order Details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  <w:proofErr w:type="gramEnd"/>
    </w:p>
    <w:p w14:paraId="45729E77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59360782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8CADC9F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-flex justify-content-between align-items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mb-4"&gt;</w:t>
      </w:r>
    </w:p>
    <w:p w14:paraId="697E83CB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receipt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Order Detail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5930040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37D7A9A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d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route-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RowKe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primary"&gt;</w:t>
      </w:r>
    </w:p>
    <w:p w14:paraId="5FD5609A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edit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Edit</w:t>
      </w:r>
    </w:p>
    <w:p w14:paraId="17E7DB0D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4CB32CD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secondary"&gt;</w:t>
      </w:r>
    </w:p>
    <w:p w14:paraId="7268BB56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list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Back to List</w:t>
      </w:r>
    </w:p>
    <w:p w14:paraId="36E7BC6B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334172E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06A3666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5B5B61A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717F57C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4D318192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8"&gt;</w:t>
      </w:r>
    </w:p>
    <w:p w14:paraId="7F448A9D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"&gt;</w:t>
      </w:r>
    </w:p>
    <w:p w14:paraId="03869B4E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header"&gt;</w:t>
      </w:r>
    </w:p>
    <w:p w14:paraId="5E00B2F6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5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title mb-0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 Informa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5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BDE66F9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E2155F7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body"&gt;</w:t>
      </w:r>
    </w:p>
    <w:p w14:paraId="5FEBDA11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7619A965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5184851F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 ID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3F3D2CC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Order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BEAC277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833075B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8ADE368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Use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1F9F335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CF41DC9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C276038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Product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DA300A8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15D35B3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1FE1F9DB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 Date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B3B1AB4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OrderDate.ToString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"MMMM dd,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yyyy</w:t>
      </w:r>
      <w:proofErr w:type="spellEnd"/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57C448E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B5EDB44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10EBE2F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Quantit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DA2DBEE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BDBFE8C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atus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1C10679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521F99E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@{</w:t>
      </w:r>
    </w:p>
    <w:p w14:paraId="7371FBEF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GetStatusBadgeClas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status) =&gt;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atus?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oLow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witch</w:t>
      </w:r>
    </w:p>
    <w:p w14:paraId="76DB0259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{</w:t>
      </w:r>
    </w:p>
    <w:p w14:paraId="4AF5FA5B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ubmitte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primary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59924FCC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processing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info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5D0C1DAC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omplete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ucces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34DB4426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ancelle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dang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</w:t>
      </w:r>
    </w:p>
    <w:p w14:paraId="5AD23886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_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&gt;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econdary"</w:t>
      </w:r>
    </w:p>
    <w:p w14:paraId="4DCF5AE6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};</w:t>
      </w:r>
    </w:p>
    <w:p w14:paraId="26DF0AD0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}</w:t>
      </w:r>
    </w:p>
    <w:p w14:paraId="55AE9E8F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="badge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GetStatusBadgeClas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Statu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s-6"&gt;</w:t>
      </w:r>
    </w:p>
    <w:p w14:paraId="2705BB5A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@Model.Status</w:t>
      </w:r>
    </w:p>
    <w:p w14:paraId="21F138A6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E1700B0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3822540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2DBBC67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2D77F14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032FCEE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F1E1F10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19A722A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D1AAECA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4"&gt;</w:t>
      </w:r>
    </w:p>
    <w:p w14:paraId="03B06D0E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"&gt;</w:t>
      </w:r>
    </w:p>
    <w:p w14:paraId="22545455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header"&gt;</w:t>
      </w:r>
    </w:p>
    <w:p w14:paraId="1833F4BB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title mb-0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icing Detail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C407816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04BA8C6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body"&gt;</w:t>
      </w:r>
    </w:p>
    <w:p w14:paraId="2196AA65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-flex justify-content-between"&gt;</w:t>
      </w:r>
    </w:p>
    <w:p w14:paraId="2C139EEA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nit Price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7C42FA8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UnitPrice.ToString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C64FFCC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9B5FEB1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-flex justify-content-between"&gt;</w:t>
      </w:r>
    </w:p>
    <w:p w14:paraId="75F88E03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Quantity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B6CEE64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Quantit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D026258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F83B903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B5D896C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-flex justify-content-between"&gt;</w:t>
      </w:r>
    </w:p>
    <w:p w14:paraId="2E6DCC34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otal Price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53FA3CF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success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TotalPrice.ToString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57C0987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28644E6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40E28FD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E472815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AD993FC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 mt-3"&gt;</w:t>
      </w:r>
    </w:p>
    <w:p w14:paraId="280EE2AC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header"&gt;</w:t>
      </w:r>
    </w:p>
    <w:p w14:paraId="5E1A95D5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title mb-0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ystem Informa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CF2F2CE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F59AE4A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body"&gt;</w:t>
      </w:r>
    </w:p>
    <w:p w14:paraId="3E802479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reated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5041CC2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 smal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Timestamp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?.ToString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"MMM dd,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yyy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HH:mm</w:t>
      </w:r>
      <w:proofErr w:type="spellEnd"/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9D02069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0781F21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 ID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B4F1DA9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 smal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Customer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531D315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37B9BAF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 ID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8102DE4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 smal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Product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FBD48D6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BA01EBE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8C85988" w14:textId="77777777" w:rsidR="00963C07" w:rsidRDefault="00963C07" w:rsidP="00963C0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6E70694" w14:textId="491F8FA5" w:rsidR="00704AE1" w:rsidRPr="002D7971" w:rsidRDefault="00963C07" w:rsidP="00963C07">
      <w:pPr>
        <w:rPr>
          <w:lang w:val="en-ZW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B5DE640" w14:textId="77777777" w:rsidR="00704AE1" w:rsidRDefault="00704AE1" w:rsidP="00704AE1"/>
    <w:p w14:paraId="1FB5ECBE" w14:textId="77777777" w:rsidR="00704AE1" w:rsidRDefault="00704AE1"/>
    <w:sectPr w:rsidR="00704AE1" w:rsidSect="00704AE1">
      <w:pgSz w:w="11906" w:h="16838"/>
      <w:pgMar w:top="1440" w:right="83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32FBF"/>
    <w:multiLevelType w:val="hybridMultilevel"/>
    <w:tmpl w:val="B4A6CC26"/>
    <w:lvl w:ilvl="0" w:tplc="EE362C7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591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NTM3tDS1NDAyNLJU0lEKTi0uzszPAykwqQUAFiwqJiwAAAA="/>
  </w:docVars>
  <w:rsids>
    <w:rsidRoot w:val="00704AE1"/>
    <w:rsid w:val="000F0768"/>
    <w:rsid w:val="00212385"/>
    <w:rsid w:val="002245E2"/>
    <w:rsid w:val="00247FD5"/>
    <w:rsid w:val="00323B48"/>
    <w:rsid w:val="005550F1"/>
    <w:rsid w:val="00587D41"/>
    <w:rsid w:val="005D6F45"/>
    <w:rsid w:val="00704AE1"/>
    <w:rsid w:val="008370C2"/>
    <w:rsid w:val="008A5B70"/>
    <w:rsid w:val="00963C07"/>
    <w:rsid w:val="00973673"/>
    <w:rsid w:val="00A25EB8"/>
    <w:rsid w:val="00A913BB"/>
    <w:rsid w:val="00B46F33"/>
    <w:rsid w:val="00BD2F41"/>
    <w:rsid w:val="00BF5E66"/>
    <w:rsid w:val="00C801E7"/>
    <w:rsid w:val="00CC0329"/>
    <w:rsid w:val="00D91139"/>
    <w:rsid w:val="00E55A84"/>
    <w:rsid w:val="00E77A5B"/>
    <w:rsid w:val="00F00E7E"/>
    <w:rsid w:val="00F47F52"/>
    <w:rsid w:val="00FB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3C9C3"/>
  <w15:chartTrackingRefBased/>
  <w15:docId w15:val="{476B7CCC-354C-49F3-9C69-748CA2086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W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AE1"/>
    <w:rPr>
      <w:rFonts w:ascii="Arial" w:hAnsi="Arial"/>
      <w:kern w:val="0"/>
      <w:sz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0329"/>
    <w:pPr>
      <w:keepNext/>
      <w:keepLines/>
      <w:spacing w:before="360" w:after="80" w:line="278" w:lineRule="auto"/>
      <w:outlineLvl w:val="0"/>
    </w:pPr>
    <w:rPr>
      <w:rFonts w:eastAsiaTheme="majorEastAsia" w:cstheme="majorBidi"/>
      <w:b/>
      <w:color w:val="0F4761" w:themeColor="accent1" w:themeShade="BF"/>
      <w:kern w:val="2"/>
      <w:sz w:val="36"/>
      <w:szCs w:val="40"/>
      <w:lang w:val="en-ZW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EB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AE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4AE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4AE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4AE1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4AE1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4AE1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4AE1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0329"/>
    <w:rPr>
      <w:rFonts w:ascii="Arial" w:eastAsiaTheme="majorEastAsia" w:hAnsi="Arial" w:cstheme="majorBidi"/>
      <w:b/>
      <w:color w:val="0F4761" w:themeColor="accent1" w:themeShade="BF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25EB8"/>
    <w:rPr>
      <w:rFonts w:asciiTheme="majorHAnsi" w:eastAsiaTheme="majorEastAsia" w:hAnsiTheme="majorHAnsi" w:cstheme="majorBidi"/>
      <w:b/>
      <w:color w:val="0F4761" w:themeColor="accent1" w:themeShade="BF"/>
      <w:kern w:val="0"/>
      <w:sz w:val="28"/>
      <w:szCs w:val="32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AE1"/>
    <w:rPr>
      <w:rFonts w:eastAsiaTheme="majorEastAsia" w:cstheme="majorBidi"/>
      <w:color w:val="0F4761" w:themeColor="accent1" w:themeShade="BF"/>
      <w:kern w:val="0"/>
      <w:sz w:val="28"/>
      <w:szCs w:val="28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4AE1"/>
    <w:rPr>
      <w:rFonts w:eastAsiaTheme="majorEastAsia" w:cstheme="majorBidi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4AE1"/>
    <w:rPr>
      <w:rFonts w:eastAsiaTheme="majorEastAsia" w:cstheme="majorBidi"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4AE1"/>
    <w:rPr>
      <w:rFonts w:eastAsiaTheme="majorEastAsia" w:cstheme="majorBidi"/>
      <w:i/>
      <w:iCs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4AE1"/>
    <w:rPr>
      <w:rFonts w:eastAsiaTheme="majorEastAsia" w:cstheme="majorBidi"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4AE1"/>
    <w:rPr>
      <w:rFonts w:eastAsiaTheme="majorEastAsia" w:cstheme="majorBidi"/>
      <w:i/>
      <w:iCs/>
      <w:color w:val="272727" w:themeColor="text1" w:themeTint="D8"/>
      <w:kern w:val="0"/>
      <w:sz w:val="24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4AE1"/>
    <w:rPr>
      <w:rFonts w:eastAsiaTheme="majorEastAsia" w:cstheme="majorBidi"/>
      <w:color w:val="272727" w:themeColor="text1" w:themeTint="D8"/>
      <w:kern w:val="0"/>
      <w:sz w:val="24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704A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4AE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4AE1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04AE1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US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704A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04AE1"/>
    <w:rPr>
      <w:rFonts w:ascii="Arial" w:hAnsi="Arial"/>
      <w:i/>
      <w:iCs/>
      <w:color w:val="404040" w:themeColor="text1" w:themeTint="BF"/>
      <w:kern w:val="0"/>
      <w:sz w:val="24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704AE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04AE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4A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4AE1"/>
    <w:rPr>
      <w:rFonts w:ascii="Arial" w:hAnsi="Arial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704AE1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uiPriority w:val="1"/>
    <w:qFormat/>
    <w:rsid w:val="00A913BB"/>
    <w:pPr>
      <w:spacing w:after="0" w:line="240" w:lineRule="auto"/>
    </w:pPr>
    <w:rPr>
      <w:rFonts w:ascii="Arial" w:hAnsi="Arial"/>
      <w:kern w:val="0"/>
      <w:sz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4250</Words>
  <Characters>24229</Characters>
  <Application>Microsoft Office Word</Application>
  <DocSecurity>0</DocSecurity>
  <Lines>201</Lines>
  <Paragraphs>56</Paragraphs>
  <ScaleCrop>false</ScaleCrop>
  <Company/>
  <LinksUpToDate>false</LinksUpToDate>
  <CharactersWithSpaces>28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kunle Familua</dc:creator>
  <cp:keywords/>
  <dc:description/>
  <cp:lastModifiedBy>Ayokunle Familua</cp:lastModifiedBy>
  <cp:revision>12</cp:revision>
  <dcterms:created xsi:type="dcterms:W3CDTF">2025-08-19T05:58:00Z</dcterms:created>
  <dcterms:modified xsi:type="dcterms:W3CDTF">2025-08-19T07:54:00Z</dcterms:modified>
</cp:coreProperties>
</file>